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2B8B6" w14:textId="1E90C157" w:rsidR="001D406C" w:rsidRDefault="00C31663" w:rsidP="00C31663">
      <w:pPr>
        <w:pStyle w:val="Title"/>
      </w:pPr>
      <w:r>
        <w:t xml:space="preserve">AHB Lite SOC Verification </w:t>
      </w:r>
    </w:p>
    <w:p w14:paraId="3255E1E0" w14:textId="23C71BDA" w:rsidR="006F0235" w:rsidRDefault="006F0235" w:rsidP="006F0235"/>
    <w:p w14:paraId="28844CFE" w14:textId="63492212" w:rsidR="006F0235" w:rsidRDefault="006F0235" w:rsidP="006F0235">
      <w:r>
        <w:t>The Verification Plan verify the two design one provided in the class and another from github.</w:t>
      </w:r>
    </w:p>
    <w:p w14:paraId="07ACF73E" w14:textId="737DB1B0" w:rsidR="006F0235" w:rsidRPr="006F0235" w:rsidRDefault="006F0235" w:rsidP="006F0235">
      <w:r>
        <w:t xml:space="preserve">The selection the design is characterized by </w:t>
      </w:r>
      <w:r w:rsidRPr="006F0235">
        <w:t>`define AHB3_RAM</w:t>
      </w:r>
      <w:r>
        <w:t>, commenting it out run one design and uncommenting it would run another design. The project files are attached. If not run properly please use the following steps to create a new project.</w:t>
      </w:r>
    </w:p>
    <w:p w14:paraId="2C180F2E" w14:textId="66226363" w:rsidR="00C31663" w:rsidRPr="00C31663" w:rsidRDefault="00C31663" w:rsidP="00C31663">
      <w:pPr>
        <w:pStyle w:val="Heading1"/>
        <w:numPr>
          <w:ilvl w:val="0"/>
          <w:numId w:val="1"/>
        </w:numPr>
      </w:pPr>
      <w:r>
        <w:t>Unzip the folder and open Questa Sim and select Create a Project</w:t>
      </w:r>
    </w:p>
    <w:p w14:paraId="3E793ABF" w14:textId="504BB291" w:rsidR="00C31663" w:rsidRDefault="00C31663" w:rsidP="00C31663">
      <w:r>
        <w:rPr>
          <w:noProof/>
        </w:rPr>
        <w:drawing>
          <wp:inline distT="0" distB="0" distL="0" distR="0" wp14:anchorId="23BE7FB8" wp14:editId="5DF46A6C">
            <wp:extent cx="4419600" cy="415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4A35" w14:textId="5014A5E6" w:rsidR="00C31663" w:rsidRDefault="00C31663" w:rsidP="00C31663">
      <w:pPr>
        <w:pStyle w:val="Heading1"/>
      </w:pPr>
      <w:r>
        <w:lastRenderedPageBreak/>
        <w:t>Create the Project Name as AHB Lite and Default Library Name as Work</w:t>
      </w:r>
    </w:p>
    <w:p w14:paraId="3CB86157" w14:textId="6799A649" w:rsidR="00C31663" w:rsidRDefault="00C31663" w:rsidP="00C31663">
      <w:r>
        <w:rPr>
          <w:noProof/>
        </w:rPr>
        <w:drawing>
          <wp:inline distT="0" distB="0" distL="0" distR="0" wp14:anchorId="4B5B76B1" wp14:editId="6F3BA699">
            <wp:extent cx="3076575" cy="2752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D2360" w14:textId="406FE8E4" w:rsidR="00532C86" w:rsidRDefault="00FC2E39" w:rsidP="00532C86">
      <w:pPr>
        <w:pStyle w:val="Heading3"/>
      </w:pPr>
      <w:r>
        <w:t>Click option Add Existing File</w:t>
      </w:r>
    </w:p>
    <w:p w14:paraId="3B72A1B1" w14:textId="20464973" w:rsidR="00C31663" w:rsidRDefault="00532C86" w:rsidP="00C31663">
      <w:pPr>
        <w:pStyle w:val="Heading1"/>
      </w:pPr>
      <w:r>
        <w:rPr>
          <w:noProof/>
        </w:rPr>
        <w:drawing>
          <wp:inline distT="0" distB="0" distL="0" distR="0" wp14:anchorId="36AD7B25" wp14:editId="3AD425E4">
            <wp:extent cx="2476500" cy="22669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C735B" w14:textId="5CBF5A78" w:rsidR="00FC2E39" w:rsidRDefault="00FC2E39" w:rsidP="00FC2E39">
      <w:pPr>
        <w:pStyle w:val="Heading1"/>
      </w:pPr>
      <w:r>
        <w:t>Add all .SV files from the design and Veri folder</w:t>
      </w:r>
    </w:p>
    <w:p w14:paraId="33FE9811" w14:textId="77777777" w:rsidR="00FC2E39" w:rsidRPr="00FC2E39" w:rsidRDefault="00FC2E39" w:rsidP="00FC2E39"/>
    <w:p w14:paraId="3A213D3A" w14:textId="2836B256" w:rsidR="00532C86" w:rsidRDefault="00532C86" w:rsidP="00532C86"/>
    <w:p w14:paraId="55646608" w14:textId="2786C27D" w:rsidR="00532C86" w:rsidRDefault="00532C86" w:rsidP="00532C86">
      <w:r>
        <w:rPr>
          <w:noProof/>
        </w:rPr>
        <w:lastRenderedPageBreak/>
        <w:drawing>
          <wp:inline distT="0" distB="0" distL="0" distR="0" wp14:anchorId="451A22AD" wp14:editId="6561BF76">
            <wp:extent cx="3876675" cy="17526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37156" w14:textId="5D2FB254" w:rsidR="00FC2E39" w:rsidRPr="00FC2E39" w:rsidRDefault="00FC2E39" w:rsidP="00FC2E39">
      <w:pPr>
        <w:pStyle w:val="Heading1"/>
      </w:pPr>
      <w:r>
        <w:t>Verify all the files are open correctly</w:t>
      </w:r>
    </w:p>
    <w:p w14:paraId="503D97D2" w14:textId="17C767DC" w:rsidR="00532C86" w:rsidRDefault="00532C86" w:rsidP="00532C86">
      <w:r>
        <w:rPr>
          <w:noProof/>
        </w:rPr>
        <w:drawing>
          <wp:inline distT="0" distB="0" distL="0" distR="0" wp14:anchorId="33CCF98A" wp14:editId="56FBCEC2">
            <wp:extent cx="5934075" cy="30765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81559" w14:textId="7D87DA89" w:rsidR="00532C86" w:rsidRDefault="00532C86" w:rsidP="00532C86"/>
    <w:p w14:paraId="5FD7A67D" w14:textId="6885D002" w:rsidR="00532C86" w:rsidRDefault="00FC2E39" w:rsidP="00FC2E39">
      <w:pPr>
        <w:pStyle w:val="Heading1"/>
      </w:pPr>
      <w:r>
        <w:t xml:space="preserve">Select all files and hit compile All button </w:t>
      </w:r>
    </w:p>
    <w:p w14:paraId="638F16D2" w14:textId="036B7107" w:rsidR="00532C86" w:rsidRDefault="00532C86" w:rsidP="00532C86"/>
    <w:p w14:paraId="4BDBBAE3" w14:textId="620F5C3E" w:rsidR="00532C86" w:rsidRDefault="00532C86" w:rsidP="00532C86">
      <w:r>
        <w:rPr>
          <w:noProof/>
        </w:rPr>
        <w:lastRenderedPageBreak/>
        <w:drawing>
          <wp:inline distT="0" distB="0" distL="0" distR="0" wp14:anchorId="55581BA2" wp14:editId="52FD7DDC">
            <wp:extent cx="5934075" cy="25336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2AC77" w14:textId="38AF00F6" w:rsidR="00532C86" w:rsidRDefault="00532C86" w:rsidP="00532C86"/>
    <w:p w14:paraId="33C76537" w14:textId="0382B81D" w:rsidR="00FC2E39" w:rsidRPr="00FC2E39" w:rsidRDefault="00FC2E39" w:rsidP="00FC2E39">
      <w:pPr>
        <w:pStyle w:val="Heading1"/>
      </w:pPr>
      <w:r>
        <w:lastRenderedPageBreak/>
        <w:t>Verify all the files are compiled without error</w:t>
      </w:r>
    </w:p>
    <w:p w14:paraId="2937FD5B" w14:textId="6A02A397" w:rsidR="00532C86" w:rsidRDefault="00532C86" w:rsidP="00532C86">
      <w:r>
        <w:rPr>
          <w:noProof/>
        </w:rPr>
        <w:drawing>
          <wp:inline distT="0" distB="0" distL="0" distR="0" wp14:anchorId="4543536E" wp14:editId="7B739947">
            <wp:extent cx="4695825" cy="57340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F0625" w14:textId="008EEA02" w:rsidR="00FC2E39" w:rsidRDefault="00FC2E39" w:rsidP="00FC2E39">
      <w:pPr>
        <w:pStyle w:val="Heading1"/>
        <w:rPr>
          <w:noProof/>
        </w:rPr>
      </w:pPr>
      <w:r>
        <w:rPr>
          <w:noProof/>
        </w:rPr>
        <w:lastRenderedPageBreak/>
        <w:t>Go to Simulate and press Start Simulation</w:t>
      </w:r>
    </w:p>
    <w:p w14:paraId="024AC4CE" w14:textId="48DDEECD" w:rsidR="00532C86" w:rsidRDefault="00532C86" w:rsidP="00532C86">
      <w:r>
        <w:rPr>
          <w:noProof/>
        </w:rPr>
        <w:drawing>
          <wp:inline distT="0" distB="0" distL="0" distR="0" wp14:anchorId="0A866B8B" wp14:editId="3561ABC1">
            <wp:extent cx="4752975" cy="42100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466F8" w14:textId="05B3EF06" w:rsidR="00532C86" w:rsidRDefault="00532C86" w:rsidP="00532C86"/>
    <w:p w14:paraId="62E577AB" w14:textId="730BD2F5" w:rsidR="00FC2E39" w:rsidRDefault="00FC2E39" w:rsidP="00FC2E39">
      <w:pPr>
        <w:pStyle w:val="Heading1"/>
      </w:pPr>
      <w:r>
        <w:lastRenderedPageBreak/>
        <w:t>Verify the following window is open</w:t>
      </w:r>
    </w:p>
    <w:p w14:paraId="747F36DA" w14:textId="1BCBB508" w:rsidR="00532C86" w:rsidRDefault="00532C86" w:rsidP="00532C86">
      <w:r>
        <w:rPr>
          <w:noProof/>
        </w:rPr>
        <w:drawing>
          <wp:inline distT="0" distB="0" distL="0" distR="0" wp14:anchorId="02390EEA" wp14:editId="084B510B">
            <wp:extent cx="4648200" cy="41814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CAB47" w14:textId="34730406" w:rsidR="00532C86" w:rsidRDefault="000102B9" w:rsidP="000102B9">
      <w:pPr>
        <w:pStyle w:val="Heading1"/>
      </w:pPr>
      <w:r>
        <w:lastRenderedPageBreak/>
        <w:t>In the work expand the folder and select the tp_top Module</w:t>
      </w:r>
    </w:p>
    <w:p w14:paraId="69A2D548" w14:textId="2A8247F7" w:rsidR="00532C86" w:rsidRDefault="00532C86" w:rsidP="00532C86">
      <w:r>
        <w:rPr>
          <w:noProof/>
        </w:rPr>
        <w:drawing>
          <wp:inline distT="0" distB="0" distL="0" distR="0" wp14:anchorId="1651B797" wp14:editId="67EDD7F2">
            <wp:extent cx="4600575" cy="42005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F531E" w14:textId="46ABDAAC" w:rsidR="00532C86" w:rsidRDefault="000102B9" w:rsidP="000102B9">
      <w:pPr>
        <w:pStyle w:val="Heading1"/>
      </w:pPr>
      <w:r>
        <w:lastRenderedPageBreak/>
        <w:t xml:space="preserve">Verify the Sim log is opened </w:t>
      </w:r>
    </w:p>
    <w:p w14:paraId="68CE9136" w14:textId="49F0E5CE" w:rsidR="00532C86" w:rsidRDefault="00532C86" w:rsidP="00532C86">
      <w:r>
        <w:rPr>
          <w:noProof/>
        </w:rPr>
        <w:drawing>
          <wp:inline distT="0" distB="0" distL="0" distR="0" wp14:anchorId="0260C274" wp14:editId="2AADD18B">
            <wp:extent cx="5829300" cy="35528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CEA33" w14:textId="353E3791" w:rsidR="000102B9" w:rsidRDefault="000102B9" w:rsidP="000102B9">
      <w:pPr>
        <w:pStyle w:val="Heading1"/>
      </w:pPr>
      <w:r>
        <w:t>In the view verify the Local and object are selected.</w:t>
      </w:r>
    </w:p>
    <w:p w14:paraId="7A219C3E" w14:textId="7673DFF2" w:rsidR="00532C86" w:rsidRDefault="00532C86" w:rsidP="00532C86"/>
    <w:p w14:paraId="566336A2" w14:textId="38FBC84C" w:rsidR="00532C86" w:rsidRDefault="00532C86" w:rsidP="00532C86">
      <w:r>
        <w:rPr>
          <w:noProof/>
        </w:rPr>
        <w:drawing>
          <wp:inline distT="0" distB="0" distL="0" distR="0" wp14:anchorId="2CD1AB37" wp14:editId="65D93BB2">
            <wp:extent cx="5934075" cy="309562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FD0B2" w14:textId="1500656B" w:rsidR="00532C86" w:rsidRDefault="000102B9" w:rsidP="000102B9">
      <w:pPr>
        <w:pStyle w:val="Heading1"/>
      </w:pPr>
      <w:r>
        <w:lastRenderedPageBreak/>
        <w:t>Select the following in the interface module intf</w:t>
      </w:r>
    </w:p>
    <w:p w14:paraId="70020773" w14:textId="23EC8370" w:rsidR="00532C86" w:rsidRDefault="00532C86" w:rsidP="00532C86">
      <w:r>
        <w:rPr>
          <w:noProof/>
        </w:rPr>
        <w:drawing>
          <wp:inline distT="0" distB="0" distL="0" distR="0" wp14:anchorId="340F5F95" wp14:editId="29557C0A">
            <wp:extent cx="5943600" cy="30289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B315C" w14:textId="7FF1FB9F" w:rsidR="00532C86" w:rsidRDefault="000102B9" w:rsidP="000102B9">
      <w:pPr>
        <w:pStyle w:val="Heading1"/>
      </w:pPr>
      <w:r>
        <w:t>Select all the signal and hit the run button.</w:t>
      </w:r>
    </w:p>
    <w:p w14:paraId="65CB4CC9" w14:textId="4EEB75F8" w:rsidR="00532C86" w:rsidRDefault="00532C86" w:rsidP="00532C86">
      <w:r>
        <w:rPr>
          <w:noProof/>
        </w:rPr>
        <w:drawing>
          <wp:inline distT="0" distB="0" distL="0" distR="0" wp14:anchorId="70E68597" wp14:editId="0AA64581">
            <wp:extent cx="5943600" cy="32861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979FE" w14:textId="7F330879" w:rsidR="00532C86" w:rsidRDefault="000102B9" w:rsidP="000102B9">
      <w:pPr>
        <w:pStyle w:val="Heading1"/>
      </w:pPr>
      <w:r>
        <w:lastRenderedPageBreak/>
        <w:t>Verify the transcript block displays all the output</w:t>
      </w:r>
    </w:p>
    <w:p w14:paraId="402AFB7D" w14:textId="2573ED0F" w:rsidR="00532C86" w:rsidRDefault="00532C86" w:rsidP="00532C86">
      <w:r>
        <w:rPr>
          <w:noProof/>
        </w:rPr>
        <w:drawing>
          <wp:inline distT="0" distB="0" distL="0" distR="0" wp14:anchorId="69F4ED3C" wp14:editId="0F969AE4">
            <wp:extent cx="5934075" cy="27432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A1164" w14:textId="77777777" w:rsidR="006F0235" w:rsidRDefault="006F0235" w:rsidP="006F0235">
      <w:pPr>
        <w:pStyle w:val="Heading1"/>
      </w:pPr>
    </w:p>
    <w:p w14:paraId="39043261" w14:textId="05F6DC10" w:rsidR="00532C86" w:rsidRDefault="000102B9" w:rsidP="000102B9">
      <w:pPr>
        <w:pStyle w:val="Heading1"/>
      </w:pPr>
      <w:r>
        <w:t>To observe the Waveform right click and select option Add Wave</w:t>
      </w:r>
    </w:p>
    <w:p w14:paraId="2C3294BF" w14:textId="7BF23A43" w:rsidR="00532C86" w:rsidRDefault="00532C86" w:rsidP="00532C86">
      <w:r>
        <w:rPr>
          <w:noProof/>
        </w:rPr>
        <w:drawing>
          <wp:inline distT="0" distB="0" distL="0" distR="0" wp14:anchorId="592E0EB1" wp14:editId="2E3A6301">
            <wp:extent cx="4629150" cy="48387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22131" w14:textId="50E34EC1" w:rsidR="006F0235" w:rsidRDefault="006F0235" w:rsidP="006F0235">
      <w:pPr>
        <w:pStyle w:val="Heading1"/>
      </w:pPr>
      <w:r>
        <w:lastRenderedPageBreak/>
        <w:t>Use the following order changes order Questa Sim sometime throws errors</w:t>
      </w:r>
    </w:p>
    <w:p w14:paraId="2BAACC34" w14:textId="57AC796C" w:rsidR="00532C86" w:rsidRDefault="000102B9" w:rsidP="000102B9">
      <w:pPr>
        <w:pStyle w:val="Heading1"/>
      </w:pPr>
      <w:r>
        <w:t>Hit the Run button and verify the wave forms are generate for each transcation.</w:t>
      </w:r>
    </w:p>
    <w:p w14:paraId="142D2059" w14:textId="35BF53DB" w:rsidR="00532C86" w:rsidRDefault="00532C86" w:rsidP="00532C86">
      <w:r>
        <w:rPr>
          <w:noProof/>
        </w:rPr>
        <w:drawing>
          <wp:inline distT="0" distB="0" distL="0" distR="0" wp14:anchorId="7A256298" wp14:editId="6F86BF2D">
            <wp:extent cx="5934075" cy="454342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4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0D746" w14:textId="2199A662" w:rsidR="006F0235" w:rsidRDefault="006F0235" w:rsidP="006F0235">
      <w:pPr>
        <w:pStyle w:val="Heading1"/>
      </w:pPr>
      <w:r>
        <w:lastRenderedPageBreak/>
        <w:t>Use the following order the files changing order Questa Sim sometimes throws exceptions and errors</w:t>
      </w:r>
    </w:p>
    <w:p w14:paraId="31C9EFDB" w14:textId="25906BF7" w:rsidR="006F0235" w:rsidRDefault="006F0235" w:rsidP="00532C86">
      <w:r>
        <w:rPr>
          <w:noProof/>
        </w:rPr>
        <w:drawing>
          <wp:inline distT="0" distB="0" distL="0" distR="0" wp14:anchorId="308AA3EB" wp14:editId="51BF4942">
            <wp:extent cx="4076700" cy="2733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90232" w14:textId="51C7688C" w:rsidR="00532C86" w:rsidRPr="00532C86" w:rsidRDefault="00532C86" w:rsidP="00532C86"/>
    <w:sectPr w:rsidR="00532C86" w:rsidRPr="00532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47867"/>
    <w:multiLevelType w:val="hybridMultilevel"/>
    <w:tmpl w:val="9B7EE18A"/>
    <w:lvl w:ilvl="0" w:tplc="B32EA0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644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jUyNLE0NgayDJR0lIJTi4sz8/NACgxrAasKkaMsAAAA"/>
  </w:docVars>
  <w:rsids>
    <w:rsidRoot w:val="00C31663"/>
    <w:rsid w:val="000102B9"/>
    <w:rsid w:val="001D406C"/>
    <w:rsid w:val="00532C86"/>
    <w:rsid w:val="006F0235"/>
    <w:rsid w:val="00750DE4"/>
    <w:rsid w:val="00C31663"/>
    <w:rsid w:val="00C33B22"/>
    <w:rsid w:val="00FC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62DE5"/>
  <w15:chartTrackingRefBased/>
  <w15:docId w15:val="{E8465189-5AE5-427F-9226-DF6A2D031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6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6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2C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6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316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16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316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2C8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6F02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180A31-804F-45E1-9883-9291D4203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er Idrees</dc:creator>
  <cp:keywords/>
  <dc:description/>
  <cp:lastModifiedBy>Umer Idrees</cp:lastModifiedBy>
  <cp:revision>3</cp:revision>
  <dcterms:created xsi:type="dcterms:W3CDTF">2022-04-19T07:00:00Z</dcterms:created>
  <dcterms:modified xsi:type="dcterms:W3CDTF">2022-04-19T08:02:00Z</dcterms:modified>
</cp:coreProperties>
</file>